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6A43" w:rsidRDefault="0028019C">
      <w:pPr>
        <w:pStyle w:val="Heading1"/>
      </w:pPr>
      <w:bookmarkStart w:id="0" w:name="new-chapters"/>
      <w:r>
        <w:t>New CHAPTERS</w:t>
      </w:r>
      <w:bookmarkEnd w:id="0"/>
    </w:p>
    <w:p w:rsidR="00F06A43" w:rsidRDefault="0028019C">
      <w:pPr>
        <w:pStyle w:val="FirstParagraph"/>
      </w:pPr>
      <w:r>
        <w:t xml:space="preserve">Lorem ipsum dolor sit amet, duo tation postea definiebas ex. Nam facete option in, quem voluptua ad cum, in pri quod labitur alienum. Id nec natum putent eripuit. Adipisci suscipiantur qui ex, nullam platonem at eos. Cu malorum nonumes elaboraret vix, mei </w:t>
      </w:r>
      <w:r>
        <w:t xml:space="preserve">lobortis mediocrem sadipscing ex. Natum eirmod te est, ei pro modus voluptaria repudiandae. Going to </w:t>
      </w:r>
      <w:hyperlink r:id="rId7">
        <w:r>
          <w:rPr>
            <w:rStyle w:val="Hyperlink"/>
          </w:rPr>
          <w:t>Texas</w:t>
        </w:r>
      </w:hyperlink>
      <w:r>
        <w:t xml:space="preserve"> tomorrow.</w:t>
      </w:r>
    </w:p>
    <w:p w:rsidR="00F06A43" w:rsidRDefault="0028019C">
      <w:pPr>
        <w:pStyle w:val="BodyText"/>
      </w:pPr>
      <w:r>
        <w:t>Has sapientem voluptatibus an, est suas volutpat ut, eu eos clita iudico adolescens. Pri omnium legim</w:t>
      </w:r>
      <w:r>
        <w:t>us no, tamquam deleniti accusamus at mei, his mazim mollis ea. Duo ei dico bonorum posidonium, cu facer quidam neglegentur pri. Adipisci appellantur in usu. Quaerendum consectetuer sea et, eum velit docendi nominati te. Idque albucius intellegat vel in.</w:t>
      </w:r>
    </w:p>
    <w:p w:rsidR="00F06A43" w:rsidRDefault="0028019C">
      <w:pPr>
        <w:pStyle w:val="BodyText"/>
      </w:pPr>
      <w:r>
        <w:t>Ve</w:t>
      </w:r>
      <w:r>
        <w:t>l agam appareat eu, vis an sumo eleifend. An regione suscipit sententiae cum, ex est tale mentitum. Eum sumo adipisci consetetur at. Dicat quaestio prodesset vis ex, tantas omnium eam no. Te cum dicta paulo graeco. Pri saepe eripuit adipiscing no, tota per</w:t>
      </w:r>
      <w:r>
        <w:t>cipitur no ius, suscipit contentiones te qui. This is a test.</w:t>
      </w:r>
    </w:p>
    <w:p w:rsidR="00F06A43" w:rsidRDefault="0028019C">
      <w:pPr>
        <w:pStyle w:val="BodyText"/>
      </w:pPr>
      <w:r>
        <w:t>Ei quo discere probatus, at corpora forensibus comprehensam qui. Possit regione discere no per. Ex usu ubique tincidunt, summo mundi vivendo ut cum. Vocent forensibus est ne, ut mea mutat deterr</w:t>
      </w:r>
      <w:r>
        <w:t>uisset, qui no hinc meis. Ipsum homero eu usu, ne per scaevola inciderint. Mei ridens habemus eu, decore assueverit repudiandae eam ex.</w:t>
      </w:r>
    </w:p>
    <w:p w:rsidR="00F06A43" w:rsidRDefault="0028019C">
      <w:pPr>
        <w:pStyle w:val="BodyText"/>
      </w:pPr>
      <w:r>
        <w:t>Vitae debitis sed ei. No essent quodsi eruditi pro. Vix no oporteat gubergren, quis erroribus mel eu, per facilisi eurip</w:t>
      </w:r>
      <w:r>
        <w:t>idis signiferumque cu. Te clita tation eam, an simul tractatos pro.</w:t>
      </w:r>
    </w:p>
    <w:p w:rsidR="00F06A43" w:rsidRDefault="0028019C">
      <w:pPr>
        <w:pStyle w:val="BodyText"/>
      </w:pPr>
      <w:r>
        <w:t>Admodum epicuri et nam. Nostro nominati temporibus cu ius, no persecuti reformidans sit, te est omnium tamquam blandit. Facilis aliquando cum et. Minimum corpora est ad, ad sanctus salutan</w:t>
      </w:r>
      <w:r>
        <w:t>di pertinacia quo, ut nullam iriure est. Pro no alii malorum, no tritani accommodare his. Vidisse numquam tibique at ius. Vix eu fierent quaestio ullamcorper, qui constituto quaerendum an. HERE IS a Break.</w:t>
      </w:r>
    </w:p>
    <w:p w:rsidR="00F06A43" w:rsidRDefault="0028019C" w:rsidP="00053291">
      <w:pPr>
        <w:pStyle w:val="HorizontalRule"/>
      </w:pPr>
      <w:bookmarkStart w:id="1" w:name="_GoBack"/>
      <w:r>
        <w:t>#</w:t>
      </w:r>
    </w:p>
    <w:bookmarkEnd w:id="1"/>
    <w:p w:rsidR="00F06A43" w:rsidRDefault="0028019C">
      <w:pPr>
        <w:pStyle w:val="BodyText"/>
      </w:pPr>
      <w:r>
        <w:t>At animal maluisset nec, impedit volumus eu pro.</w:t>
      </w:r>
      <w:r>
        <w:t xml:space="preserve"> Qui te periculis forensibus. Eruditi offendit reprimique ei cum. Causae vivendum eloquentiam at mea, vel ludus scriptorem ei, sea iriure </w:t>
      </w:r>
      <w:r>
        <w:lastRenderedPageBreak/>
        <w:t>principes theophrastus ne. Illud velit ut sed, ad his vero omnis, cu errem argumentum per. Populo tritani ad duo.</w:t>
      </w:r>
    </w:p>
    <w:p w:rsidR="00F06A43" w:rsidRDefault="0028019C">
      <w:pPr>
        <w:pStyle w:val="BodyText"/>
      </w:pPr>
      <w:r>
        <w:t xml:space="preserve">Mea </w:t>
      </w:r>
      <w:r>
        <w:t>vocent ceteros noluisse ex, indoctum voluptaria incorrupte ut nec. Qui eu facer homero labore, nostro dignissim qui et. Hinc indoctum id qui, id graeci scripserit pri, at per diceret oporteat. Mel et populo integre incorrupte, mei at laudem possim, cum aga</w:t>
      </w:r>
      <w:r>
        <w:t>m mandamus inimicus an. Sed adhuc nulla ut, mei invidunt inimicus sadipscing eu. Ea vel congue graece denique, no usu cetero ceteros.</w:t>
      </w:r>
    </w:p>
    <w:p w:rsidR="00F06A43" w:rsidRDefault="0028019C">
      <w:pPr>
        <w:pStyle w:val="BodyText"/>
      </w:pPr>
      <w:r>
        <w:t>Ei habeo omnes invidunt est, in sumo aperiam vim. Saperet forensibus ea vel. Est et diam accumsan verterem. Ullum referren</w:t>
      </w:r>
      <w:r>
        <w:t>tur qui an, dolores consulatu an vel. In postea ornatus intellegam pro. Mea ea graeci iriure, elit libris vix in.</w:t>
      </w:r>
    </w:p>
    <w:p w:rsidR="00F06A43" w:rsidRDefault="0028019C">
      <w:pPr>
        <w:pStyle w:val="BodyText"/>
      </w:pPr>
      <w:r>
        <w:t>Mei posse appellantur vituperatoribus no, ei eam agam doctus. Pri congue altera aeterno id, doming nominavi scaevola eum at. Vim summo vivendu</w:t>
      </w:r>
      <w:r>
        <w:t>m cotidieque ne, illud nostrum cu eum, in pri ipsum soluta salutatus.</w:t>
      </w:r>
    </w:p>
    <w:p w:rsidR="00F06A43" w:rsidRDefault="0028019C">
      <w:pPr>
        <w:pStyle w:val="BodyText"/>
      </w:pPr>
      <w:r>
        <w:t xml:space="preserve">Numquam scripserit ne cum. Graece eripuit deseruisse ne est. Ceteros oporteat mel eu. Sed dicat labore vocibus cu, nec discere senserit ne. Ut duo posse habemus repudiare. raece eripuit </w:t>
      </w:r>
      <w:r>
        <w:t>deseruisse ne est. Ceteros oporteat mel eu. Sed dicat labore vocibus cu, nec discere senserit ne. Ut duo posse habemus repudiare.</w:t>
      </w:r>
    </w:p>
    <w:p w:rsidR="00F06A43" w:rsidRDefault="0028019C">
      <w:pPr>
        <w:pStyle w:val="BodyText"/>
        <w:jc w:val="center"/>
      </w:pPr>
      <w:r>
        <w:t>#</w:t>
      </w:r>
    </w:p>
    <w:p w:rsidR="00F06A43" w:rsidRDefault="0028019C">
      <w:pPr>
        <w:pStyle w:val="BodyText"/>
      </w:pPr>
      <w:r>
        <w:t>Mei lorem bonorum eu, pro ut tota mundi impetus. Eum eu idque liber labores, an purto paulo has, vidit possit nominavi eam e</w:t>
      </w:r>
      <w:r>
        <w:t>a. Accusata reprimique comprehensam te eam, adhuc augue quando no mel. Eam amet suscipit ei, te est brute expetenda reprimique, te ius dolor consetetur. Ut graece ornatus propriae usu.</w:t>
      </w:r>
    </w:p>
    <w:p w:rsidR="00F06A43" w:rsidRDefault="0028019C">
      <w:pPr>
        <w:pStyle w:val="BodyText"/>
      </w:pPr>
      <w:r>
        <w:t>Quis adolescens id pro. An appetere percipitur est. In vero viderer gub</w:t>
      </w:r>
      <w:r>
        <w:t>ergren sit. Cum quaeque alterum dignissim ut, ad quis corrumpit comprehensam qui.</w:t>
      </w:r>
    </w:p>
    <w:p w:rsidR="00F06A43" w:rsidRDefault="0028019C">
      <w:pPr>
        <w:pStyle w:val="BodyText"/>
      </w:pPr>
      <w:r>
        <w:t>Novum praesent voluptatibus nec eu, primis voluptatum no pri. Ex sea reque minim epicurei, nam duis sonet ei. Has ut brute regione, ei mei magna consul instructior, eu quodsi</w:t>
      </w:r>
      <w:r>
        <w:t xml:space="preserve"> menandri mandamus pri. Legere ridens eam eu.</w:t>
      </w:r>
    </w:p>
    <w:p w:rsidR="00F06A43" w:rsidRDefault="0028019C">
      <w:pPr>
        <w:pStyle w:val="BodyText"/>
      </w:pPr>
      <w:r>
        <w:t xml:space="preserve">Te fabulas adipisci imperdiet pri, an sed errem possit accusamus. Cu mei nonumes habemus prodesset, sed cu vitae delectus. Everti debitis nec et, no suas euismod habemus vim. Ea sed impedit </w:t>
      </w:r>
      <w:r>
        <w:lastRenderedPageBreak/>
        <w:t>neglegentur, debet n</w:t>
      </w:r>
      <w:r>
        <w:t>ominavi eloquentiam ei sit. Has tation phaedrum id, nec euripidis rationibus percipitur eu.</w:t>
      </w:r>
    </w:p>
    <w:p w:rsidR="00F06A43" w:rsidRDefault="0028019C">
      <w:pPr>
        <w:pStyle w:val="BodyText"/>
      </w:pPr>
      <w:r>
        <w:t>Vero lorem convenire vim te, eu vis quot verterem dissentiunt. Vel legimus voluptatibus ne, at quo unum fuisset principes. Sed an interpretaris signiferumque. Ius f</w:t>
      </w:r>
      <w:r>
        <w:t>alli perfecto at, at mei erant volumus torquatos. In nobis sensibus partiendo vis.</w:t>
      </w:r>
    </w:p>
    <w:p w:rsidR="00F06A43" w:rsidRDefault="0028019C">
      <w:pPr>
        <w:pStyle w:val="BodyText"/>
      </w:pPr>
      <w:r>
        <w:t>Eum zril oblique disputationi ex, sea at porro tibique sadipscing, viderer disputationi te vel. Ut mea solum modus, mel an ridens prompta nominati. Ponderum recusabo adversa</w:t>
      </w:r>
      <w:r>
        <w:t>rium per ut, duo at graece docendi. Errem verear timeam vis an.</w:t>
      </w:r>
    </w:p>
    <w:p w:rsidR="00F06A43" w:rsidRDefault="0028019C">
      <w:pPr>
        <w:pStyle w:val="BodyText"/>
      </w:pPr>
      <w:r>
        <w:t>Malorum adversarium eam ad, eu has quaestio honestatis. Cetero accumsan duo no, tota noluisse luptatum nam in. Te solet honestatis temporibus mea. Placerat lobortis moderatius eos in. Ne sed g</w:t>
      </w:r>
      <w:r>
        <w:t>raeci integre voluptatum. Vivendo evertitur nam te, tale porro assum et est.</w:t>
      </w:r>
    </w:p>
    <w:p w:rsidR="00F06A43" w:rsidRDefault="0028019C">
      <w:pPr>
        <w:pStyle w:val="BodyText"/>
      </w:pPr>
      <w:r>
        <w:t>Ut eam prompta dissentias, ex ornatus dolorem eum. Nam velit vocent id, pro ex ubique deseruisse. Sonet nostrum signiferumque ut per. Esse dolorum principes sit et, et eam justo i</w:t>
      </w:r>
      <w:r>
        <w:t>usto consulatu. Ut his causae corpora, te atqui admodum mel. Ea nulla admodum cum, ius et cotidieque consequuntur.</w:t>
      </w:r>
    </w:p>
    <w:p w:rsidR="00F06A43" w:rsidRDefault="0028019C">
      <w:pPr>
        <w:pStyle w:val="BodyText"/>
      </w:pPr>
      <w:r>
        <w:t>Id partiendo efficiendi vituperatoribus eam, pro in choro iracundia, has aeque omnes dicunt ei. Dicam antiopam voluptatum at per. Regione for</w:t>
      </w:r>
      <w:r>
        <w:t>ensibus cum eu, primis facilis qui at. Per no offendit conceptam. Ad nam diam voluptatum reprimique, cetero definitiones per in.</w:t>
      </w:r>
    </w:p>
    <w:p w:rsidR="00F06A43" w:rsidRDefault="0028019C">
      <w:pPr>
        <w:pStyle w:val="Heading1"/>
      </w:pPr>
      <w:bookmarkStart w:id="2" w:name="capitolia-alte-faciemque"/>
      <w:r>
        <w:lastRenderedPageBreak/>
        <w:t>Capitolia alte faciemque</w:t>
      </w:r>
      <w:bookmarkEnd w:id="2"/>
    </w:p>
    <w:p w:rsidR="00F06A43" w:rsidRDefault="0028019C">
      <w:pPr>
        <w:pStyle w:val="Heading2"/>
      </w:pPr>
      <w:bookmarkStart w:id="3" w:name="Xe70204e2efa746396c65a3eee17bd04e7083d48"/>
      <w:r>
        <w:t>Pro et alios Seriphon loquiturque in unda</w:t>
      </w:r>
      <w:bookmarkEnd w:id="3"/>
    </w:p>
    <w:p w:rsidR="00F06A43" w:rsidRDefault="0028019C">
      <w:pPr>
        <w:pStyle w:val="FirstParagraph"/>
      </w:pPr>
      <w:r>
        <w:t xml:space="preserve">Lorem markdownum artisque </w:t>
      </w:r>
      <w:hyperlink r:id="rId8">
        <w:r>
          <w:rPr>
            <w:rStyle w:val="Hyperlink"/>
          </w:rPr>
          <w:t>nomen resupinoque</w:t>
        </w:r>
      </w:hyperlink>
      <w:r>
        <w:t xml:space="preserve"> faciem certum tecto volantes negarent. Nisi licet, leviter relapsa mea toto in verbaque haustos tumulo simul agmen init. Nec alter </w:t>
      </w:r>
      <w:r>
        <w:rPr>
          <w:i/>
        </w:rPr>
        <w:t>ait</w:t>
      </w:r>
      <w:r>
        <w:t xml:space="preserve">, qui sanguine quas </w:t>
      </w:r>
      <w:r>
        <w:rPr>
          <w:i/>
        </w:rPr>
        <w:t>Aquilone hunc</w:t>
      </w:r>
      <w:r>
        <w:t xml:space="preserve"> intresque praecordia gratia </w:t>
      </w:r>
      <w:r>
        <w:rPr>
          <w:i/>
        </w:rPr>
        <w:t>cernis</w:t>
      </w:r>
      <w:r>
        <w:t>. Boreas abit!</w:t>
      </w:r>
    </w:p>
    <w:p w:rsidR="00F06A43" w:rsidRDefault="0028019C">
      <w:pPr>
        <w:pStyle w:val="BlockText"/>
      </w:pPr>
      <w:r>
        <w:t xml:space="preserve">Quoque </w:t>
      </w:r>
      <w:r>
        <w:t xml:space="preserve">exposcere triste? Sola sanguine, invergens diversa </w:t>
      </w:r>
      <w:r>
        <w:rPr>
          <w:i/>
        </w:rPr>
        <w:t>et aequore</w:t>
      </w:r>
      <w:r>
        <w:t xml:space="preserve"> buxi. De nec in Themis domum brevissimus terrae hortus. Decerptas rogant audita apros quid deae praeponere pro ordine, faticinasque coegit </w:t>
      </w:r>
      <w:r>
        <w:rPr>
          <w:b/>
        </w:rPr>
        <w:t>dicta erat</w:t>
      </w:r>
      <w:r>
        <w:t xml:space="preserve">, et </w:t>
      </w:r>
      <w:r>
        <w:rPr>
          <w:b/>
        </w:rPr>
        <w:t>tota utrumque</w:t>
      </w:r>
      <w:r>
        <w:t>, tibi. Consumpta et reponi</w:t>
      </w:r>
      <w:r>
        <w:t>t pomaria vertitur sequi, quondam sic illo, illi.</w:t>
      </w:r>
    </w:p>
    <w:p w:rsidR="00F06A43" w:rsidRDefault="0028019C">
      <w:pPr>
        <w:pStyle w:val="Heading2"/>
      </w:pPr>
      <w:bookmarkStart w:id="4" w:name="est-qui-exemit-non-tum-terribili-vocibus"/>
      <w:r>
        <w:t>Est qui exemit non tum terribili vocibus</w:t>
      </w:r>
      <w:bookmarkEnd w:id="4"/>
    </w:p>
    <w:p w:rsidR="00F06A43" w:rsidRDefault="0028019C">
      <w:pPr>
        <w:pStyle w:val="FirstParagraph"/>
      </w:pPr>
      <w:r>
        <w:t xml:space="preserve">Perque possit cumque, attonitus; voce et et maxima et artem levant corpora, </w:t>
      </w:r>
      <w:r>
        <w:rPr>
          <w:i/>
        </w:rPr>
        <w:t>pro ignorant</w:t>
      </w:r>
      <w:r>
        <w:t xml:space="preserve">, ab! Est </w:t>
      </w:r>
      <w:r>
        <w:rPr>
          <w:i/>
        </w:rPr>
        <w:t>cognoscere per matris</w:t>
      </w:r>
      <w:r>
        <w:t xml:space="preserve"> </w:t>
      </w:r>
      <w:r>
        <w:t xml:space="preserve">carpitur canis nescioquam fundit timens glaciali fretoque protinus. Adde addit absens secuta! Pectora Cytoriaco et quid mittit est; mirantis tendere ignarus </w:t>
      </w:r>
      <w:hyperlink r:id="rId9">
        <w:r>
          <w:rPr>
            <w:rStyle w:val="Hyperlink"/>
          </w:rPr>
          <w:t>recessus</w:t>
        </w:r>
      </w:hyperlink>
      <w:r>
        <w:t xml:space="preserve"> vulgi! Blanditur qui aura corpora, neque tene</w:t>
      </w:r>
      <w:r>
        <w:t>t at pectine illius unda Assaracus ab sorori ausus Iovi auras.</w:t>
      </w:r>
    </w:p>
    <w:p w:rsidR="00F06A43" w:rsidRDefault="0028019C">
      <w:pPr>
        <w:pStyle w:val="BlockText"/>
      </w:pPr>
      <w:r>
        <w:t xml:space="preserve">Venerisque Iuno, generantia </w:t>
      </w:r>
      <w:r>
        <w:rPr>
          <w:b/>
        </w:rPr>
        <w:t>minus</w:t>
      </w:r>
      <w:r>
        <w:t>; subduxit relictis electro matris, videt, destringunt felicior per mollibus Hector sub. Fateri corpore, numenque; Vestaque est balatum territa orbator, in prae</w:t>
      </w:r>
      <w:r>
        <w:t xml:space="preserve">bere trepidare congestaque auras, semper? Orat aere, semper nulla, mollia pius quas </w:t>
      </w:r>
      <w:hyperlink r:id="rId10">
        <w:r>
          <w:rPr>
            <w:rStyle w:val="Hyperlink"/>
          </w:rPr>
          <w:t>spargimur</w:t>
        </w:r>
      </w:hyperlink>
      <w:r>
        <w:t xml:space="preserve"> movit, inplet non Achilles superabat, tibi.</w:t>
      </w:r>
    </w:p>
    <w:p w:rsidR="00F06A43" w:rsidRDefault="0028019C">
      <w:pPr>
        <w:pStyle w:val="Heading2"/>
      </w:pPr>
      <w:bookmarkStart w:id="5" w:name="cum-ergo-auditque-ictu-alter-indicium"/>
      <w:r>
        <w:t>Cum Ergo auditque ictu alter indicium</w:t>
      </w:r>
      <w:bookmarkEnd w:id="5"/>
    </w:p>
    <w:p w:rsidR="00F06A43" w:rsidRDefault="0028019C">
      <w:pPr>
        <w:pStyle w:val="FirstParagraph"/>
      </w:pPr>
      <w:r>
        <w:t xml:space="preserve">Iunone siccis pavidam cur neque vertice venit labefactaque hiems discubuere vulnera adductis? Pereat alis ferebat. Manibus et omnia calidoque ab Arcas </w:t>
      </w:r>
      <w:r>
        <w:rPr>
          <w:b/>
        </w:rPr>
        <w:t>meum</w:t>
      </w:r>
      <w:r>
        <w:t xml:space="preserve"> et circumdata opacae!</w:t>
      </w:r>
    </w:p>
    <w:p w:rsidR="00F06A43" w:rsidRDefault="0028019C">
      <w:pPr>
        <w:pStyle w:val="Compact"/>
        <w:numPr>
          <w:ilvl w:val="0"/>
          <w:numId w:val="15"/>
        </w:numPr>
      </w:pPr>
      <w:r>
        <w:t>Moenibus violari faciemque erit dedit cl</w:t>
      </w:r>
      <w:r>
        <w:t>adi dixit</w:t>
      </w:r>
    </w:p>
    <w:p w:rsidR="00F06A43" w:rsidRDefault="0028019C">
      <w:pPr>
        <w:pStyle w:val="Compact"/>
        <w:numPr>
          <w:ilvl w:val="0"/>
          <w:numId w:val="15"/>
        </w:numPr>
      </w:pPr>
      <w:r>
        <w:t>Furit volucrem Minervae Pelion profundo summa</w:t>
      </w:r>
    </w:p>
    <w:p w:rsidR="00F06A43" w:rsidRDefault="0028019C">
      <w:pPr>
        <w:pStyle w:val="Compact"/>
        <w:numPr>
          <w:ilvl w:val="0"/>
          <w:numId w:val="15"/>
        </w:numPr>
      </w:pPr>
      <w:r>
        <w:t>In lintea diurnis coniunx referre ope libera</w:t>
      </w:r>
    </w:p>
    <w:p w:rsidR="00F06A43" w:rsidRDefault="0028019C">
      <w:pPr>
        <w:pStyle w:val="Compact"/>
        <w:numPr>
          <w:ilvl w:val="0"/>
          <w:numId w:val="15"/>
        </w:numPr>
      </w:pPr>
      <w:r>
        <w:t>Tamen portasse certumque sunt</w:t>
      </w:r>
    </w:p>
    <w:p w:rsidR="00F06A43" w:rsidRDefault="0028019C">
      <w:pPr>
        <w:pStyle w:val="FirstParagraph"/>
      </w:pPr>
      <w:r>
        <w:t>Ore heu vulgusque possum corpore urbibus usus secedit est Marte, supremaque fallebat nepotum carmina. Dux faciat pectora nuta</w:t>
      </w:r>
      <w:r>
        <w:t>ntia. Tum Phrygiae invenit o posco inanes, est facitote custodia, terras somniferis nunc!</w:t>
      </w:r>
    </w:p>
    <w:p w:rsidR="00F06A43" w:rsidRDefault="0028019C">
      <w:pPr>
        <w:pStyle w:val="BodyText"/>
      </w:pPr>
      <w:r>
        <w:lastRenderedPageBreak/>
        <w:t>Lorem ipsum dolor sit amet, duo tation postea definiebas ex. Nam facete option in, quem voluptua ad cum, in pri quod labitur alienum. Id nec natum putent eripuit. Adi</w:t>
      </w:r>
      <w:r>
        <w:t>pisci suscipiantur qui ex, nullam platonem at eos. Cu malorum nonumes elaboraret vix, mei lobortis mediocrem sadipscing ex. Natum eirmod te est, ei pro modus voluptaria repudiandae.</w:t>
      </w:r>
    </w:p>
    <w:p w:rsidR="00F06A43" w:rsidRDefault="0028019C">
      <w:pPr>
        <w:pStyle w:val="BodyText"/>
      </w:pPr>
      <w:r>
        <w:t>Has sapientem voluptatibus an, est suas volutpat ut, eu eos clita iudico a</w:t>
      </w:r>
      <w:r>
        <w:t>dolescens. Pri omnium legimus no, tamquam deleniti accusamus at mei, his mazim mollis ea. Duo ei dico bonorum posidonium, cu facer quidam neglegentur pri. Adipisci appellantur in usu. Quaerendum consectetuer sea et, eum velit docendi nominati te. Idque alb</w:t>
      </w:r>
      <w:r>
        <w:t>ucius intellegat vel in.</w:t>
      </w:r>
    </w:p>
    <w:p w:rsidR="00F06A43" w:rsidRDefault="0028019C">
      <w:pPr>
        <w:pStyle w:val="BodyText"/>
      </w:pPr>
      <w:r>
        <w:t>Vel agam appareat eu, vis an sumo eleifend. An regione suscipit sententiae cum, ex est tale mentitum. Eum sumo adipisci consetetur at. Dicat quaestio prodesset vis ex, tantas omnium eam no. Te cum dicta paulo graeco. Pri saepe erip</w:t>
      </w:r>
      <w:r>
        <w:t>uit adipiscing no, tota percipitur no ius, suscipit contentiones te qui.</w:t>
      </w:r>
    </w:p>
    <w:p w:rsidR="00F06A43" w:rsidRDefault="0028019C">
      <w:pPr>
        <w:pStyle w:val="BodyText"/>
      </w:pPr>
      <w:r>
        <w:t>Ei quo discere probatus, at corpora forensibus comprehensam qui. Possit regione discere no per. Ex usu ubique tincidunt, summo mundi vivendo ut cum. Vocent forensibus est ne, ut mea m</w:t>
      </w:r>
      <w:r>
        <w:t>utat deterruisset, qui no hinc meis. Ipsum homero eu usu, ne per scaevola inciderint. Mei ridens habemus eu, decore assueverit repudiandae eam ex.</w:t>
      </w:r>
    </w:p>
    <w:p w:rsidR="00F06A43" w:rsidRDefault="0028019C">
      <w:pPr>
        <w:pStyle w:val="BodyText"/>
      </w:pPr>
      <w:r>
        <w:t>Vitae debitis sed ei. No essent quodsi eruditi pro. Vix no oporteat gubergren, quis erroribus mel eu, per fac</w:t>
      </w:r>
      <w:r>
        <w:t>ilisi euripidis signiferumque cu. Te clita tation eam, an simul tractatos pro.</w:t>
      </w:r>
    </w:p>
    <w:p w:rsidR="00F06A43" w:rsidRDefault="0028019C">
      <w:pPr>
        <w:pStyle w:val="BodyText"/>
      </w:pPr>
      <w:r>
        <w:t>Admodum epicuri et nam. Nostro nominati temporibus cu ius, no persecuti reformidans sit, te est omnium tamquam blandit. Facilis aliquando cum et. Minimum corpora est ad, ad sanc</w:t>
      </w:r>
      <w:r>
        <w:t>tus salutandi pertinacia quo, ut nullam iriure est. Pro no alii malorum, no tritani accommodare his. Vidisse numquam tibique at ius. Vix eu fierent quaestio ullamcorper, qui constituto quaerendum an.</w:t>
      </w:r>
    </w:p>
    <w:p w:rsidR="00F06A43" w:rsidRDefault="0028019C">
      <w:pPr>
        <w:pStyle w:val="BodyText"/>
      </w:pPr>
      <w:r>
        <w:t xml:space="preserve">At animal maluisset nec, impedit volumus eu pro. Qui te </w:t>
      </w:r>
      <w:r>
        <w:t>periculis forensibus. Eruditi offendit reprimique ei cum. Causae vivendum eloquentiam at mea, vel ludus scriptorem ei, sea iriure principes theophrastus ne. Illud velit ut sed, ad his vero omnis, cu errem argumentum per. Populo tritani ad duo.</w:t>
      </w:r>
    </w:p>
    <w:p w:rsidR="00F06A43" w:rsidRDefault="0028019C">
      <w:pPr>
        <w:pStyle w:val="BodyText"/>
      </w:pPr>
      <w:r>
        <w:t>Mea vocent c</w:t>
      </w:r>
      <w:r>
        <w:t>eteros noluisse ex, indoctum voluptaria incorrupte ut nec. Qui eu facer homero labore, nostro dignissim qui et. Hinc indoctum id qui, id graeci scripserit pri, at per diceret oporteat. Mel et populo integre incorrupte, mei at laudem possim, cum agam mandam</w:t>
      </w:r>
      <w:r>
        <w:t>us inimicus an. Sed adhuc nulla ut, mei invidunt inimicus sadipscing eu. Ea vel congue graece denique, no usu cetero ceteros.</w:t>
      </w:r>
    </w:p>
    <w:p w:rsidR="00F06A43" w:rsidRDefault="0028019C">
      <w:pPr>
        <w:pStyle w:val="BodyText"/>
      </w:pPr>
      <w:r>
        <w:lastRenderedPageBreak/>
        <w:t xml:space="preserve">Ei habeo omnes invidunt est, in sumo aperiam vim. Saperet forensibus ea vel. Est et diam accumsan verterem. Ullum referrentur qui </w:t>
      </w:r>
      <w:r>
        <w:t>an, dolores consulatu an vel. In postea ornatus intellegam pro. Mea ea graeci iriure, elit libris vix in.</w:t>
      </w:r>
    </w:p>
    <w:p w:rsidR="00F06A43" w:rsidRDefault="0028019C">
      <w:pPr>
        <w:pStyle w:val="BodyText"/>
      </w:pPr>
      <w:r>
        <w:t>Mei posse appellantur vituperatoribus no, ei eam agam doctus. Pri congue altera aeterno id, doming nominavi scaevola eum at. Vim summo vivendum cotidi</w:t>
      </w:r>
      <w:r>
        <w:t>eque ne, illud nostrum cu eum, in pri ipsum soluta salutatus. Et audiam quaerendum repudiandae nec. Cum ex paulo detracto scribentur.</w:t>
      </w:r>
    </w:p>
    <w:p w:rsidR="00F06A43" w:rsidRDefault="0028019C">
      <w:pPr>
        <w:pStyle w:val="BodyText"/>
      </w:pPr>
      <w:r>
        <w:t>Numquam scripserit ne cum. Graece eripuit deseruisse ne est. Ceteros oporteat mel eu. Sed dicat labore vocibus cu, nec dis</w:t>
      </w:r>
      <w:r>
        <w:t>cere senserit ne. Ut duo posse habemus repudiare.</w:t>
      </w:r>
    </w:p>
    <w:p w:rsidR="00F06A43" w:rsidRDefault="0028019C">
      <w:pPr>
        <w:pStyle w:val="BodyText"/>
      </w:pPr>
      <w:r>
        <w:t>Mei lorem bonorum eu, pro ut tota mundi impetus. Eum eu idque liber labores, an purto paulo has, vidit possit nominavi eam ea. Accusata reprimique comprehensam te eam, adhuc augue quando no mel. Eam amet su</w:t>
      </w:r>
      <w:r>
        <w:t>scipit ei, te est brute expetenda reprimique, te ius dolor consetetur. Ut graece ornatus propriae usu.</w:t>
      </w:r>
    </w:p>
    <w:p w:rsidR="00F06A43" w:rsidRDefault="0028019C">
      <w:pPr>
        <w:pStyle w:val="BodyText"/>
      </w:pPr>
      <w:r>
        <w:t>Quis adolescens id pro. An appetere percipitur est. In vero viderer gubergren sit. Cum quaeque alterum dignissim ut, ad quis corrumpit comprehensam qui.</w:t>
      </w:r>
    </w:p>
    <w:p w:rsidR="00F06A43" w:rsidRDefault="0028019C">
      <w:pPr>
        <w:pStyle w:val="BodyText"/>
      </w:pPr>
      <w:r>
        <w:t>Novum praesent voluptatibus nec eu, primis voluptatum no pri. Ex sea reque minim epicurei, nam duis sonet ei. Has ut brute regione, ei mei magna consul instructior, eu quodsi menandri mandamus pri. Legere ridens eam eu.</w:t>
      </w:r>
    </w:p>
    <w:p w:rsidR="00F06A43" w:rsidRDefault="0028019C">
      <w:pPr>
        <w:pStyle w:val="BodyText"/>
      </w:pPr>
      <w:r>
        <w:t>Te fabulas adipisci imperdiet pri, a</w:t>
      </w:r>
      <w:r>
        <w:t>n sed errem possit accusamus. Cu mei nonumes habemus prodesset, sed cu vitae delectus. Everti debitis nec et, no suas euismod habemus vim. Ea sed impedit neglegentur, debet nominavi eloquentiam ei sit. Has tation phaedrum id, nec euripidis rationibus perci</w:t>
      </w:r>
      <w:r>
        <w:t>pitur eu.</w:t>
      </w:r>
    </w:p>
    <w:p w:rsidR="00F06A43" w:rsidRDefault="0028019C">
      <w:pPr>
        <w:pStyle w:val="BodyText"/>
      </w:pPr>
      <w:r>
        <w:t>Vero lorem convenire vim te, eu vis quot verterem dissentiunt. Vel legimus voluptatibus ne, at quo unum fuisset principes. Sed an interpretaris signiferumque. Ius falli perfecto at, at mei erant volumus torquatos. In nobis sensibus partiendo vis.</w:t>
      </w:r>
    </w:p>
    <w:p w:rsidR="00F06A43" w:rsidRDefault="0028019C">
      <w:pPr>
        <w:pStyle w:val="BodyText"/>
      </w:pPr>
      <w:r>
        <w:t>Eum zril oblique disputationi ex, sea at porro tibique sadipscing, viderer disputationi te vel. Ut mea solum modus, mel an ridens prompta nominati. Ponderum recusabo adversarium per ut, duo at graece docendi. Errem verear timeam vis an.</w:t>
      </w:r>
    </w:p>
    <w:p w:rsidR="00F06A43" w:rsidRDefault="0028019C">
      <w:pPr>
        <w:pStyle w:val="BodyText"/>
      </w:pPr>
      <w:r>
        <w:lastRenderedPageBreak/>
        <w:t>Malorum adversariu</w:t>
      </w:r>
      <w:r>
        <w:t>m eam ad, eu has quaestio honestatis. Cetero accumsan duo no, tota noluisse luptatum nam in. Te solet honestatis temporibus mea. Placerat lobortis moderatius eos in. Ne sed graeci integre voluptatum. Vivendo evertitur nam te, tale porro assum et est.</w:t>
      </w:r>
    </w:p>
    <w:p w:rsidR="00F06A43" w:rsidRDefault="0028019C">
      <w:pPr>
        <w:pStyle w:val="BodyText"/>
      </w:pPr>
      <w:r>
        <w:t>Ut ea</w:t>
      </w:r>
      <w:r>
        <w:t>m prompta dissentias, ex ornatus dolorem eum. Nam velit vocent id, pro ex ubique deseruisse. Sonet nostrum signiferumque ut per. Esse dolorum principes sit et, et eam justo iusto consulatu. Ut his causae corpora, te atqui admodum mel. Ea nulla admodum cum,</w:t>
      </w:r>
      <w:r>
        <w:t xml:space="preserve"> ius et cotidieque consequuntur.</w:t>
      </w:r>
    </w:p>
    <w:p w:rsidR="00F06A43" w:rsidRDefault="0028019C">
      <w:pPr>
        <w:pStyle w:val="BodyText"/>
      </w:pPr>
      <w:r>
        <w:t>Id partiendo efficiendi vituperatoribus eam, pro in choro iracundia, has aeque omnes dicunt ei. Dicam antiopam voluptatum at per. Regione forensibus cum eu, primis facilis qui at. Per no offendit conceptam. Ad nam diam voluptatum reprimique, cetero definit</w:t>
      </w:r>
      <w:r>
        <w:t>iones per in.</w:t>
      </w:r>
    </w:p>
    <w:sectPr w:rsidR="00F06A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019C" w:rsidRDefault="0028019C">
      <w:pPr>
        <w:spacing w:after="0"/>
      </w:pPr>
      <w:r>
        <w:separator/>
      </w:r>
    </w:p>
  </w:endnote>
  <w:endnote w:type="continuationSeparator" w:id="0">
    <w:p w:rsidR="0028019C" w:rsidRDefault="00280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019C" w:rsidRDefault="0028019C">
      <w:r>
        <w:separator/>
      </w:r>
    </w:p>
  </w:footnote>
  <w:footnote w:type="continuationSeparator" w:id="0">
    <w:p w:rsidR="0028019C" w:rsidRDefault="002801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D827D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03290E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CF2258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F4852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FBE000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B3A270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69438E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6E8E4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DB0D5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708AD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98A4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E800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0106A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291"/>
    <w:rsid w:val="0028019C"/>
    <w:rsid w:val="004E29B3"/>
    <w:rsid w:val="00590D07"/>
    <w:rsid w:val="00784D58"/>
    <w:rsid w:val="008D6863"/>
    <w:rsid w:val="00B86B75"/>
    <w:rsid w:val="00BC48D5"/>
    <w:rsid w:val="00C36279"/>
    <w:rsid w:val="00E315A3"/>
    <w:rsid w:val="00F06A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36A0CAE-DC2E-5542-9CFB-6A8FDACE4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1237F"/>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6982"/>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56982"/>
    <w:rPr>
      <w:sz w:val="22"/>
    </w:rPr>
  </w:style>
  <w:style w:type="paragraph" w:customStyle="1" w:styleId="HorizontalRule">
    <w:name w:val="HorizontalRule"/>
    <w:basedOn w:val="BodyText"/>
    <w:qFormat/>
    <w:rsid w:val="00053291"/>
    <w:pPr>
      <w:spacing w:before="360" w:after="36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ontigit.net/variarum" TargetMode="External"/><Relationship Id="rId3" Type="http://schemas.openxmlformats.org/officeDocument/2006/relationships/settings" Target="settings.xml"/><Relationship Id="rId7" Type="http://schemas.openxmlformats.org/officeDocument/2006/relationships/hyperlink" Target="http://merovex.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tulitora.net/igne-gaudere" TargetMode="External"/><Relationship Id="rId4" Type="http://schemas.openxmlformats.org/officeDocument/2006/relationships/webSettings" Target="webSettings.xml"/><Relationship Id="rId9" Type="http://schemas.openxmlformats.org/officeDocument/2006/relationships/hyperlink" Target="http://cingebant.io/omn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017</Words>
  <Characters>11500</Characters>
  <Application>Microsoft Office Word</Application>
  <DocSecurity>0</DocSecurity>
  <Lines>95</Lines>
  <Paragraphs>26</Paragraphs>
  <ScaleCrop>false</ScaleCrop>
  <Company/>
  <LinksUpToDate>false</LinksUpToDate>
  <CharactersWithSpaces>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rovex Rex</cp:lastModifiedBy>
  <cp:revision>2</cp:revision>
  <dcterms:created xsi:type="dcterms:W3CDTF">2019-02-24T16:27:00Z</dcterms:created>
  <dcterms:modified xsi:type="dcterms:W3CDTF">2019-02-24T16:31:00Z</dcterms:modified>
</cp:coreProperties>
</file>